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5871" w:rsidRDefault="000901B5" w:rsidP="000901B5">
      <w:pPr>
        <w:jc w:val="center"/>
        <w:rPr>
          <w:b/>
          <w:sz w:val="36"/>
          <w:u w:val="single"/>
        </w:rPr>
      </w:pPr>
      <w:r w:rsidRPr="000901B5">
        <w:rPr>
          <w:b/>
          <w:sz w:val="36"/>
          <w:u w:val="single"/>
        </w:rPr>
        <w:t>Curriculum Vitae</w:t>
      </w:r>
    </w:p>
    <w:p w:rsidR="000901B5" w:rsidRDefault="000901B5" w:rsidP="000901B5">
      <w:pPr>
        <w:jc w:val="center"/>
        <w:rPr>
          <w:b/>
          <w:sz w:val="36"/>
          <w:u w:val="single"/>
        </w:rPr>
      </w:pPr>
    </w:p>
    <w:p w:rsidR="000901B5" w:rsidRPr="000901B5" w:rsidRDefault="000901B5" w:rsidP="000901B5">
      <w:pPr>
        <w:jc w:val="center"/>
        <w:rPr>
          <w:rFonts w:asciiTheme="majorHAnsi" w:hAnsiTheme="majorHAnsi"/>
          <w:b/>
          <w:noProof/>
          <w:sz w:val="36"/>
          <w:u w:val="single"/>
          <w:lang w:eastAsia="en-US"/>
        </w:rPr>
      </w:pPr>
    </w:p>
    <w:p w:rsidR="004F5663" w:rsidRDefault="004F5663" w:rsidP="00CF1B00">
      <w:pPr>
        <w:rPr>
          <w:noProof/>
          <w:lang w:eastAsia="en-US"/>
        </w:rPr>
      </w:pPr>
    </w:p>
    <w:p w:rsidR="006D1CE9" w:rsidRDefault="006D1CE9" w:rsidP="00CF1B00">
      <w:pPr>
        <w:rPr>
          <w:noProof/>
          <w:lang w:eastAsia="en-US"/>
        </w:rPr>
      </w:pPr>
    </w:p>
    <w:p w:rsidR="000901B5" w:rsidRDefault="000901B5" w:rsidP="00CF1B00">
      <w:pPr>
        <w:rPr>
          <w:noProof/>
          <w:lang w:eastAsia="en-US"/>
        </w:rPr>
      </w:pPr>
    </w:p>
    <w:p w:rsidR="000901B5" w:rsidRDefault="0034611D" w:rsidP="00CF1B00">
      <w:pPr>
        <w:rPr>
          <w:noProof/>
          <w:lang w:eastAsia="en-US"/>
        </w:rPr>
      </w:pPr>
      <w:r w:rsidRPr="000D2513">
        <w:rPr>
          <w:noProof/>
          <w:lang w:eastAsia="en-US"/>
        </w:rPr>
        <w:drawing>
          <wp:anchor distT="0" distB="0" distL="114300" distR="114300" simplePos="0" relativeHeight="251660288" behindDoc="0" locked="0" layoutInCell="1" allowOverlap="1" wp14:anchorId="030E1C02" wp14:editId="4F552AC7">
            <wp:simplePos x="0" y="0"/>
            <wp:positionH relativeFrom="margin">
              <wp:posOffset>4376420</wp:posOffset>
            </wp:positionH>
            <wp:positionV relativeFrom="margin">
              <wp:posOffset>1371600</wp:posOffset>
            </wp:positionV>
            <wp:extent cx="1616075" cy="1261110"/>
            <wp:effectExtent l="82233" t="70167" r="142557" b="142558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80125_092809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17" t="9136" r="25860" b="10952"/>
                    <a:stretch/>
                  </pic:blipFill>
                  <pic:spPr bwMode="auto">
                    <a:xfrm rot="5400000">
                      <a:off x="0" y="0"/>
                      <a:ext cx="1616075" cy="12611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0901B5" w:rsidRDefault="000901B5" w:rsidP="00CF1B00">
      <w:pPr>
        <w:rPr>
          <w:noProof/>
          <w:lang w:eastAsia="en-US"/>
        </w:rPr>
      </w:pPr>
    </w:p>
    <w:p w:rsidR="000901B5" w:rsidRDefault="000901B5" w:rsidP="00CF1B00">
      <w:pPr>
        <w:rPr>
          <w:noProof/>
          <w:lang w:eastAsia="en-US"/>
        </w:rPr>
      </w:pPr>
    </w:p>
    <w:p w:rsidR="000901B5" w:rsidRDefault="000901B5" w:rsidP="00CF1B00">
      <w:pPr>
        <w:rPr>
          <w:noProof/>
          <w:lang w:eastAsia="en-US"/>
        </w:rPr>
      </w:pPr>
    </w:p>
    <w:p w:rsidR="000901B5" w:rsidRDefault="000901B5" w:rsidP="00BA5330">
      <w:pPr>
        <w:rPr>
          <w:noProof/>
          <w:sz w:val="26"/>
          <w:szCs w:val="26"/>
          <w:lang w:eastAsia="en-US"/>
        </w:rPr>
      </w:pPr>
      <w:r w:rsidRPr="000901B5">
        <w:rPr>
          <w:noProof/>
          <w:sz w:val="26"/>
          <w:szCs w:val="26"/>
          <w:lang w:eastAsia="en-US"/>
        </w:rPr>
        <w:t>Amulya G</w:t>
      </w:r>
    </w:p>
    <w:p w:rsidR="002B05F3" w:rsidRPr="000901B5" w:rsidRDefault="002B05F3" w:rsidP="00BA5330">
      <w:pPr>
        <w:rPr>
          <w:noProof/>
          <w:sz w:val="26"/>
          <w:szCs w:val="26"/>
          <w:lang w:eastAsia="en-US"/>
        </w:rPr>
      </w:pPr>
      <w:r>
        <w:rPr>
          <w:noProof/>
          <w:sz w:val="26"/>
          <w:szCs w:val="26"/>
          <w:lang w:eastAsia="en-US"/>
        </w:rPr>
        <w:t>Date of Birth: 07/10/1991</w:t>
      </w:r>
    </w:p>
    <w:p w:rsidR="000901B5" w:rsidRPr="000901B5" w:rsidRDefault="000901B5" w:rsidP="00BA5330">
      <w:pPr>
        <w:rPr>
          <w:noProof/>
          <w:sz w:val="26"/>
          <w:szCs w:val="26"/>
          <w:lang w:eastAsia="en-US"/>
        </w:rPr>
      </w:pPr>
      <w:r w:rsidRPr="000901B5">
        <w:rPr>
          <w:noProof/>
          <w:sz w:val="26"/>
          <w:szCs w:val="26"/>
          <w:lang w:eastAsia="en-US"/>
        </w:rPr>
        <w:t>Contact: 9663605933</w:t>
      </w:r>
    </w:p>
    <w:p w:rsidR="000901B5" w:rsidRDefault="000901B5" w:rsidP="00BA5330">
      <w:pPr>
        <w:rPr>
          <w:noProof/>
          <w:lang w:eastAsia="en-US"/>
        </w:rPr>
      </w:pPr>
      <w:r w:rsidRPr="000901B5">
        <w:rPr>
          <w:noProof/>
          <w:sz w:val="26"/>
          <w:szCs w:val="26"/>
          <w:lang w:eastAsia="en-US"/>
        </w:rPr>
        <w:t xml:space="preserve">Mail id: </w:t>
      </w:r>
      <w:hyperlink r:id="rId10" w:history="1">
        <w:r w:rsidRPr="000901B5">
          <w:rPr>
            <w:rStyle w:val="Hyperlink"/>
            <w:noProof/>
            <w:sz w:val="26"/>
            <w:szCs w:val="26"/>
            <w:lang w:eastAsia="en-US"/>
          </w:rPr>
          <w:t>amulyagkaaveti@gmail.com</w:t>
        </w:r>
      </w:hyperlink>
      <w:r>
        <w:rPr>
          <w:noProof/>
          <w:lang w:eastAsia="en-US"/>
        </w:rPr>
        <w:t xml:space="preserve"> </w:t>
      </w:r>
    </w:p>
    <w:p w:rsidR="003A23A0" w:rsidRDefault="003A23A0" w:rsidP="00BA5330">
      <w:pPr>
        <w:rPr>
          <w:noProof/>
          <w:lang w:eastAsia="en-US"/>
        </w:rPr>
      </w:pPr>
      <w:r>
        <w:rPr>
          <w:noProof/>
          <w:lang w:eastAsia="en-US"/>
        </w:rPr>
        <w:t xml:space="preserve">Skype id: </w:t>
      </w:r>
      <w:r w:rsidR="008322B8">
        <w:rPr>
          <w:noProof/>
          <w:lang w:eastAsia="en-US"/>
        </w:rPr>
        <w:t>+91 96636</w:t>
      </w:r>
      <w:r w:rsidR="00306128">
        <w:rPr>
          <w:noProof/>
          <w:lang w:eastAsia="en-US"/>
        </w:rPr>
        <w:t xml:space="preserve"> </w:t>
      </w:r>
      <w:r w:rsidR="008322B8">
        <w:rPr>
          <w:noProof/>
          <w:lang w:eastAsia="en-US"/>
        </w:rPr>
        <w:t>05933</w:t>
      </w:r>
    </w:p>
    <w:p w:rsidR="000901B5" w:rsidRDefault="00D173A3" w:rsidP="00BA5330">
      <w:pPr>
        <w:rPr>
          <w:noProof/>
          <w:lang w:eastAsia="en-US"/>
        </w:rPr>
      </w:pPr>
      <w:r>
        <w:rPr>
          <w:noProof/>
          <w:lang w:eastAsia="en-US"/>
        </w:rPr>
        <w:t>Availability: Full-time</w:t>
      </w:r>
    </w:p>
    <w:p w:rsidR="00A125BB" w:rsidRPr="003A23A0" w:rsidRDefault="000901B5" w:rsidP="000901B5">
      <w:pPr>
        <w:rPr>
          <w:b/>
          <w:i/>
          <w:color w:val="000000"/>
          <w:u w:val="single"/>
        </w:rPr>
      </w:pPr>
      <w:r>
        <w:rPr>
          <w:noProof/>
          <w:lang w:eastAsia="en-US"/>
        </w:rPr>
        <w:t xml:space="preserve">                  </w:t>
      </w:r>
      <w:r w:rsidR="004F5663">
        <w:rPr>
          <w:noProof/>
          <w:lang w:eastAsia="en-US"/>
        </w:rPr>
        <w:tab/>
      </w:r>
      <w:r w:rsidR="004F5663">
        <w:rPr>
          <w:noProof/>
          <w:lang w:eastAsia="en-US"/>
        </w:rPr>
        <w:tab/>
      </w:r>
      <w:r w:rsidR="00E071FE">
        <w:rPr>
          <w:noProof/>
          <w:lang w:eastAsia="en-US"/>
        </w:rPr>
        <w:t xml:space="preserve">              </w:t>
      </w:r>
      <w:r w:rsidR="00E071FE">
        <w:rPr>
          <w:noProof/>
          <w:lang w:eastAsia="en-US"/>
        </w:rPr>
        <w:tab/>
      </w:r>
      <w:r w:rsidR="004F5663">
        <w:rPr>
          <w:noProof/>
          <w:lang w:eastAsia="en-US"/>
        </w:rPr>
        <w:tab/>
        <w:t xml:space="preserve">                                                          </w:t>
      </w:r>
      <w:r w:rsidR="003A23A0">
        <w:rPr>
          <w:noProof/>
          <w:lang w:eastAsia="en-US"/>
        </w:rPr>
        <w:t xml:space="preserve">               </w:t>
      </w:r>
      <w:r w:rsidR="00D8675D">
        <w:rPr>
          <w:noProof/>
          <w:color w:val="00000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8F3945" wp14:editId="579517BB">
                <wp:simplePos x="0" y="0"/>
                <wp:positionH relativeFrom="column">
                  <wp:posOffset>-1</wp:posOffset>
                </wp:positionH>
                <wp:positionV relativeFrom="paragraph">
                  <wp:posOffset>90805</wp:posOffset>
                </wp:positionV>
                <wp:extent cx="591502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15pt" to="465.7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" strokecolor="black [3213]"/>
            </w:pict>
          </mc:Fallback>
        </mc:AlternateContent>
      </w:r>
      <w:r w:rsidR="00BA5330" w:rsidRPr="000901B5">
        <w:rPr>
          <w:b/>
          <w:u w:val="single"/>
        </w:rPr>
        <w:t>Work Experiences:</w:t>
      </w:r>
    </w:p>
    <w:p w:rsidR="006E07BB" w:rsidRDefault="006E07BB" w:rsidP="000901B5">
      <w:pPr>
        <w:rPr>
          <w:b/>
          <w:u w:val="single"/>
        </w:rPr>
      </w:pPr>
    </w:p>
    <w:p w:rsidR="003255A5" w:rsidRPr="000901B5" w:rsidRDefault="003255A5" w:rsidP="003255A5">
      <w:pPr>
        <w:pStyle w:val="ListParagraph"/>
        <w:numPr>
          <w:ilvl w:val="0"/>
          <w:numId w:val="13"/>
        </w:numPr>
        <w:rPr>
          <w:b/>
          <w:color w:val="000000"/>
        </w:rPr>
      </w:pPr>
      <w:r w:rsidRPr="003255A5">
        <w:rPr>
          <w:rFonts w:eastAsia="Garamond"/>
          <w:b/>
          <w:color w:val="000000"/>
          <w:lang w:eastAsia="en-US"/>
        </w:rPr>
        <w:t>Assistant Professor</w:t>
      </w:r>
    </w:p>
    <w:p w:rsidR="003255A5" w:rsidRPr="000901B5" w:rsidRDefault="003255A5" w:rsidP="003255A5">
      <w:pPr>
        <w:jc w:val="both"/>
        <w:rPr>
          <w:color w:val="000000"/>
        </w:rPr>
      </w:pPr>
    </w:p>
    <w:p w:rsidR="003255A5" w:rsidRPr="000901B5" w:rsidRDefault="003255A5" w:rsidP="003255A5">
      <w:pPr>
        <w:jc w:val="both"/>
        <w:rPr>
          <w:color w:val="000000"/>
        </w:rPr>
      </w:pPr>
      <w:proofErr w:type="gramStart"/>
      <w:r>
        <w:rPr>
          <w:color w:val="000000"/>
        </w:rPr>
        <w:t>Currently w</w:t>
      </w:r>
      <w:r w:rsidR="00FF2DA3">
        <w:rPr>
          <w:color w:val="000000"/>
        </w:rPr>
        <w:t>orking as Assistant Professor at</w:t>
      </w:r>
      <w:r>
        <w:rPr>
          <w:color w:val="000000"/>
        </w:rPr>
        <w:t xml:space="preserve"> the Department of English in Tumkur University.</w:t>
      </w:r>
      <w:proofErr w:type="gramEnd"/>
    </w:p>
    <w:p w:rsidR="003255A5" w:rsidRDefault="003255A5" w:rsidP="000901B5">
      <w:pPr>
        <w:rPr>
          <w:b/>
          <w:u w:val="single"/>
        </w:rPr>
      </w:pPr>
    </w:p>
    <w:p w:rsidR="006E07BB" w:rsidRPr="006E07BB" w:rsidRDefault="006E07BB" w:rsidP="006E07BB">
      <w:pPr>
        <w:pStyle w:val="ListParagraph"/>
        <w:numPr>
          <w:ilvl w:val="0"/>
          <w:numId w:val="13"/>
        </w:numPr>
        <w:rPr>
          <w:rFonts w:eastAsia="Garamond"/>
          <w:b/>
          <w:color w:val="000000"/>
          <w:lang w:eastAsia="en-US"/>
        </w:rPr>
      </w:pPr>
      <w:r w:rsidRPr="006E07BB">
        <w:rPr>
          <w:rFonts w:eastAsia="Garamond"/>
          <w:b/>
          <w:color w:val="000000"/>
          <w:lang w:eastAsia="en-US"/>
        </w:rPr>
        <w:t>Professional Freelance Translator</w:t>
      </w:r>
    </w:p>
    <w:p w:rsidR="006E07BB" w:rsidRDefault="006E07BB" w:rsidP="000901B5">
      <w:pPr>
        <w:rPr>
          <w:b/>
          <w:u w:val="single"/>
        </w:rPr>
      </w:pPr>
    </w:p>
    <w:p w:rsidR="006E07BB" w:rsidRPr="006E07BB" w:rsidRDefault="006E07BB" w:rsidP="000901B5">
      <w:proofErr w:type="gramStart"/>
      <w:r w:rsidRPr="006E07BB">
        <w:t>Associated as Sub-editor for African folklore Encyclopedia with Dravidian University and Folklore University</w:t>
      </w:r>
      <w:r w:rsidR="001B4027">
        <w:t>.</w:t>
      </w:r>
      <w:proofErr w:type="gramEnd"/>
    </w:p>
    <w:p w:rsidR="006E07BB" w:rsidRPr="006E07BB" w:rsidRDefault="006E07BB" w:rsidP="000901B5"/>
    <w:p w:rsidR="006E07BB" w:rsidRDefault="006E07BB" w:rsidP="000901B5">
      <w:proofErr w:type="gramStart"/>
      <w:r w:rsidRPr="006E07BB">
        <w:t>Professional</w:t>
      </w:r>
      <w:r>
        <w:t xml:space="preserve"> freelance</w:t>
      </w:r>
      <w:r w:rsidRPr="006E07BB">
        <w:t xml:space="preserve"> translator</w:t>
      </w:r>
      <w:r>
        <w:t xml:space="preserve"> </w:t>
      </w:r>
      <w:r w:rsidR="001B4027">
        <w:t xml:space="preserve">with 3 years of experience </w:t>
      </w:r>
      <w:r>
        <w:t>having</w:t>
      </w:r>
      <w:r w:rsidRPr="006E07BB">
        <w:t xml:space="preserve"> domain knowledge in Legal documents, </w:t>
      </w:r>
      <w:r w:rsidR="00B41731">
        <w:t xml:space="preserve">press releases, </w:t>
      </w:r>
      <w:r w:rsidRPr="006E07BB">
        <w:t>creative</w:t>
      </w:r>
      <w:r>
        <w:t xml:space="preserve"> writing, content writing, proof reading, and sub-titling.</w:t>
      </w:r>
      <w:proofErr w:type="gramEnd"/>
      <w:r w:rsidRPr="006E07BB">
        <w:t xml:space="preserve"> </w:t>
      </w:r>
    </w:p>
    <w:p w:rsidR="0040070A" w:rsidRPr="000901B5" w:rsidRDefault="0040070A" w:rsidP="000901B5">
      <w:pPr>
        <w:ind w:left="720"/>
        <w:rPr>
          <w:b/>
          <w:u w:val="single"/>
        </w:rPr>
      </w:pPr>
    </w:p>
    <w:p w:rsidR="00251E70" w:rsidRPr="000901B5" w:rsidRDefault="00251E70" w:rsidP="000901B5">
      <w:pPr>
        <w:rPr>
          <w:b/>
          <w:color w:val="000000"/>
          <w:u w:val="single"/>
        </w:rPr>
      </w:pPr>
    </w:p>
    <w:p w:rsidR="0043685B" w:rsidRPr="000901B5" w:rsidRDefault="0043685B" w:rsidP="000901B5">
      <w:pPr>
        <w:rPr>
          <w:b/>
          <w:color w:val="000000"/>
          <w:u w:val="single"/>
        </w:rPr>
      </w:pPr>
      <w:r w:rsidRPr="000901B5">
        <w:rPr>
          <w:b/>
          <w:color w:val="000000"/>
          <w:u w:val="single"/>
        </w:rPr>
        <w:t>Educational Qualification</w:t>
      </w:r>
    </w:p>
    <w:p w:rsidR="0043685B" w:rsidRPr="000901B5" w:rsidRDefault="0043685B" w:rsidP="000901B5">
      <w:pPr>
        <w:rPr>
          <w:b/>
          <w:color w:val="000000"/>
          <w:u w:val="single"/>
        </w:rPr>
      </w:pPr>
    </w:p>
    <w:tbl>
      <w:tblPr>
        <w:tblW w:w="0" w:type="auto"/>
        <w:tblInd w:w="-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3"/>
        <w:gridCol w:w="2250"/>
        <w:gridCol w:w="2070"/>
        <w:gridCol w:w="1440"/>
      </w:tblGrid>
      <w:tr w:rsidR="0043685B" w:rsidRPr="000901B5" w:rsidTr="000D075A">
        <w:tc>
          <w:tcPr>
            <w:tcW w:w="32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pPr>
              <w:jc w:val="center"/>
              <w:rPr>
                <w:b/>
              </w:rPr>
            </w:pPr>
            <w:r w:rsidRPr="000901B5">
              <w:rPr>
                <w:b/>
              </w:rPr>
              <w:t>Qualification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pPr>
              <w:jc w:val="center"/>
              <w:rPr>
                <w:b/>
              </w:rPr>
            </w:pPr>
            <w:r w:rsidRPr="000901B5">
              <w:rPr>
                <w:b/>
              </w:rPr>
              <w:t>Institute/College</w:t>
            </w:r>
          </w:p>
        </w:tc>
        <w:tc>
          <w:tcPr>
            <w:tcW w:w="2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pPr>
              <w:jc w:val="center"/>
              <w:rPr>
                <w:b/>
              </w:rPr>
            </w:pPr>
            <w:r w:rsidRPr="000901B5">
              <w:rPr>
                <w:b/>
              </w:rPr>
              <w:t>Board/University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pPr>
              <w:jc w:val="center"/>
              <w:rPr>
                <w:b/>
              </w:rPr>
            </w:pPr>
            <w:r w:rsidRPr="000901B5">
              <w:rPr>
                <w:b/>
              </w:rPr>
              <w:t>Percentage</w:t>
            </w:r>
          </w:p>
        </w:tc>
      </w:tr>
      <w:tr w:rsidR="00197246" w:rsidRPr="000901B5" w:rsidTr="000D075A">
        <w:tc>
          <w:tcPr>
            <w:tcW w:w="326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97246" w:rsidRPr="000901B5" w:rsidRDefault="0056597F" w:rsidP="000901B5">
            <w:pPr>
              <w:rPr>
                <w:lang w:val="fr-FR"/>
              </w:rPr>
            </w:pPr>
            <w:r w:rsidRPr="000901B5">
              <w:rPr>
                <w:lang w:val="fr-FR"/>
              </w:rPr>
              <w:t xml:space="preserve">M A, (English </w:t>
            </w:r>
            <w:proofErr w:type="spellStart"/>
            <w:r w:rsidRPr="000901B5">
              <w:rPr>
                <w:lang w:val="fr-FR"/>
              </w:rPr>
              <w:t>with</w:t>
            </w:r>
            <w:proofErr w:type="spellEnd"/>
            <w:r w:rsidRPr="000901B5">
              <w:rPr>
                <w:lang w:val="fr-FR"/>
              </w:rPr>
              <w:t xml:space="preserve"> </w:t>
            </w:r>
            <w:proofErr w:type="spellStart"/>
            <w:r w:rsidRPr="000901B5">
              <w:rPr>
                <w:lang w:val="fr-FR"/>
              </w:rPr>
              <w:t>specialisation</w:t>
            </w:r>
            <w:proofErr w:type="spellEnd"/>
            <w:r w:rsidRPr="000901B5">
              <w:rPr>
                <w:lang w:val="fr-FR"/>
              </w:rPr>
              <w:t xml:space="preserve"> in Translation </w:t>
            </w:r>
            <w:proofErr w:type="spellStart"/>
            <w:r w:rsidRPr="000901B5">
              <w:rPr>
                <w:lang w:val="fr-FR"/>
              </w:rPr>
              <w:t>studies</w:t>
            </w:r>
            <w:proofErr w:type="spellEnd"/>
            <w:r w:rsidRPr="000901B5">
              <w:rPr>
                <w:lang w:val="fr-FR"/>
              </w:rPr>
              <w:t xml:space="preserve"> and Comparative </w:t>
            </w:r>
            <w:proofErr w:type="spellStart"/>
            <w:r w:rsidRPr="000901B5">
              <w:rPr>
                <w:lang w:val="fr-FR"/>
              </w:rPr>
              <w:t>Aesthetics</w:t>
            </w:r>
            <w:proofErr w:type="spellEnd"/>
            <w:r w:rsidRPr="000901B5">
              <w:rPr>
                <w:lang w:val="fr-FR"/>
              </w:rPr>
              <w:t>)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97246" w:rsidRPr="000901B5" w:rsidRDefault="00197246" w:rsidP="000901B5">
            <w:pPr>
              <w:rPr>
                <w:spacing w:val="-6"/>
              </w:rPr>
            </w:pPr>
            <w:r w:rsidRPr="000901B5">
              <w:rPr>
                <w:spacing w:val="-6"/>
              </w:rPr>
              <w:t>Tumkur University, Tumkur</w:t>
            </w:r>
          </w:p>
        </w:tc>
        <w:tc>
          <w:tcPr>
            <w:tcW w:w="207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97246" w:rsidRPr="000901B5" w:rsidRDefault="00197246" w:rsidP="000901B5">
            <w:pPr>
              <w:rPr>
                <w:spacing w:val="-6"/>
              </w:rPr>
            </w:pPr>
            <w:r w:rsidRPr="000901B5">
              <w:rPr>
                <w:spacing w:val="-6"/>
              </w:rPr>
              <w:t>Tumkur University</w:t>
            </w:r>
          </w:p>
        </w:tc>
        <w:tc>
          <w:tcPr>
            <w:tcW w:w="1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97246" w:rsidRPr="000901B5" w:rsidRDefault="00197246" w:rsidP="000901B5">
            <w:pPr>
              <w:jc w:val="center"/>
            </w:pPr>
            <w:r w:rsidRPr="000901B5">
              <w:t xml:space="preserve">First Class </w:t>
            </w:r>
          </w:p>
        </w:tc>
      </w:tr>
      <w:tr w:rsidR="0043685B" w:rsidRPr="000901B5" w:rsidTr="000D075A">
        <w:tc>
          <w:tcPr>
            <w:tcW w:w="326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r w:rsidRPr="000901B5">
              <w:rPr>
                <w:lang w:val="fr-FR"/>
              </w:rPr>
              <w:t xml:space="preserve">M A, (Mass Communication &amp; </w:t>
            </w:r>
            <w:proofErr w:type="spellStart"/>
            <w:r w:rsidRPr="000901B5">
              <w:rPr>
                <w:lang w:val="fr-FR"/>
              </w:rPr>
              <w:t>Journalism</w:t>
            </w:r>
            <w:proofErr w:type="spellEnd"/>
            <w:r w:rsidRPr="000901B5">
              <w:rPr>
                <w:lang w:val="fr-FR"/>
              </w:rPr>
              <w:t>)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r w:rsidRPr="000901B5">
              <w:rPr>
                <w:spacing w:val="-6"/>
              </w:rPr>
              <w:t xml:space="preserve">SDM college, </w:t>
            </w:r>
            <w:proofErr w:type="spellStart"/>
            <w:r w:rsidRPr="000901B5">
              <w:rPr>
                <w:spacing w:val="-6"/>
              </w:rPr>
              <w:t>Ujire</w:t>
            </w:r>
            <w:proofErr w:type="spellEnd"/>
          </w:p>
        </w:tc>
        <w:tc>
          <w:tcPr>
            <w:tcW w:w="207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r w:rsidRPr="000901B5">
              <w:rPr>
                <w:spacing w:val="-6"/>
              </w:rPr>
              <w:t xml:space="preserve">Mangalore University </w:t>
            </w:r>
          </w:p>
        </w:tc>
        <w:tc>
          <w:tcPr>
            <w:tcW w:w="1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pPr>
              <w:jc w:val="center"/>
            </w:pPr>
            <w:r w:rsidRPr="000901B5">
              <w:t>A+ Grade</w:t>
            </w:r>
          </w:p>
        </w:tc>
      </w:tr>
      <w:tr w:rsidR="0043685B" w:rsidRPr="000901B5" w:rsidTr="000D075A">
        <w:tc>
          <w:tcPr>
            <w:tcW w:w="326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r w:rsidRPr="000901B5">
              <w:t>B.A.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r w:rsidRPr="000901B5">
              <w:t xml:space="preserve">KLES’ S. </w:t>
            </w:r>
            <w:proofErr w:type="spellStart"/>
            <w:r w:rsidRPr="000901B5">
              <w:t>Nijalingappa</w:t>
            </w:r>
            <w:proofErr w:type="spellEnd"/>
            <w:r w:rsidRPr="000901B5">
              <w:t xml:space="preserve"> College, Bangalore</w:t>
            </w:r>
          </w:p>
        </w:tc>
        <w:tc>
          <w:tcPr>
            <w:tcW w:w="207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r w:rsidRPr="000901B5">
              <w:rPr>
                <w:spacing w:val="-6"/>
              </w:rPr>
              <w:t xml:space="preserve">Bangalore University, Bangalore </w:t>
            </w:r>
          </w:p>
        </w:tc>
        <w:tc>
          <w:tcPr>
            <w:tcW w:w="1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pPr>
              <w:jc w:val="center"/>
            </w:pPr>
            <w:r w:rsidRPr="000901B5">
              <w:t>68.71%</w:t>
            </w:r>
          </w:p>
        </w:tc>
      </w:tr>
      <w:tr w:rsidR="0043685B" w:rsidRPr="000901B5" w:rsidTr="000D075A">
        <w:tc>
          <w:tcPr>
            <w:tcW w:w="326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r w:rsidRPr="000901B5">
              <w:t>PUC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3685B" w:rsidRPr="000901B5" w:rsidRDefault="0043685B" w:rsidP="000901B5">
            <w:proofErr w:type="spellStart"/>
            <w:r w:rsidRPr="000901B5">
              <w:t>Sarvodaya</w:t>
            </w:r>
            <w:proofErr w:type="spellEnd"/>
            <w:r w:rsidRPr="000901B5">
              <w:t xml:space="preserve"> PU college, Tumkur</w:t>
            </w:r>
          </w:p>
        </w:tc>
        <w:tc>
          <w:tcPr>
            <w:tcW w:w="207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r w:rsidRPr="000901B5">
              <w:rPr>
                <w:spacing w:val="-6"/>
              </w:rPr>
              <w:t>KSPUB, Bangalore</w:t>
            </w:r>
          </w:p>
        </w:tc>
        <w:tc>
          <w:tcPr>
            <w:tcW w:w="1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pPr>
              <w:jc w:val="center"/>
            </w:pPr>
            <w:r w:rsidRPr="000901B5">
              <w:t>51%</w:t>
            </w:r>
          </w:p>
        </w:tc>
      </w:tr>
      <w:tr w:rsidR="0043685B" w:rsidRPr="000901B5" w:rsidTr="000D075A">
        <w:tc>
          <w:tcPr>
            <w:tcW w:w="326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r w:rsidRPr="000901B5">
              <w:t>SSLC</w:t>
            </w:r>
          </w:p>
        </w:tc>
        <w:tc>
          <w:tcPr>
            <w:tcW w:w="225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3685B" w:rsidRPr="000901B5" w:rsidRDefault="0043685B" w:rsidP="000901B5">
            <w:proofErr w:type="spellStart"/>
            <w:r w:rsidRPr="000901B5">
              <w:t>Vidyaniketan</w:t>
            </w:r>
            <w:proofErr w:type="spellEnd"/>
            <w:r w:rsidRPr="000901B5">
              <w:t xml:space="preserve"> </w:t>
            </w:r>
            <w:r w:rsidRPr="000901B5">
              <w:lastRenderedPageBreak/>
              <w:t>school, Tumkur</w:t>
            </w:r>
          </w:p>
        </w:tc>
        <w:tc>
          <w:tcPr>
            <w:tcW w:w="207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r w:rsidRPr="000901B5">
              <w:lastRenderedPageBreak/>
              <w:t>KSSEB, Bangalore</w:t>
            </w:r>
          </w:p>
        </w:tc>
        <w:tc>
          <w:tcPr>
            <w:tcW w:w="1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3685B" w:rsidRPr="000901B5" w:rsidRDefault="0043685B" w:rsidP="000901B5">
            <w:pPr>
              <w:jc w:val="center"/>
            </w:pPr>
            <w:r w:rsidRPr="000901B5">
              <w:t>82.88%</w:t>
            </w:r>
          </w:p>
        </w:tc>
      </w:tr>
    </w:tbl>
    <w:p w:rsidR="008E505A" w:rsidRPr="000901B5" w:rsidRDefault="002C4801" w:rsidP="000901B5">
      <w:pPr>
        <w:rPr>
          <w:color w:val="000000"/>
        </w:rPr>
      </w:pPr>
      <w:r w:rsidRPr="000901B5">
        <w:rPr>
          <w:color w:val="000000"/>
        </w:rPr>
        <w:lastRenderedPageBreak/>
        <w:t> </w:t>
      </w:r>
    </w:p>
    <w:p w:rsidR="00080254" w:rsidRDefault="00080254" w:rsidP="000901B5">
      <w:pPr>
        <w:rPr>
          <w:b/>
          <w:bCs/>
          <w:color w:val="000000"/>
          <w:u w:val="single"/>
        </w:rPr>
      </w:pPr>
    </w:p>
    <w:p w:rsidR="00CA727E" w:rsidRPr="000901B5" w:rsidRDefault="00CA727E" w:rsidP="00CA727E">
      <w:pPr>
        <w:rPr>
          <w:b/>
          <w:bCs/>
          <w:color w:val="000000"/>
          <w:u w:val="single"/>
        </w:rPr>
      </w:pPr>
      <w:r w:rsidRPr="000901B5">
        <w:rPr>
          <w:b/>
          <w:bCs/>
          <w:color w:val="000000"/>
        </w:rPr>
        <w:t> </w:t>
      </w:r>
      <w:r w:rsidRPr="000901B5">
        <w:rPr>
          <w:b/>
          <w:bCs/>
          <w:color w:val="000000"/>
          <w:u w:val="single"/>
        </w:rPr>
        <w:t>Internships</w:t>
      </w:r>
    </w:p>
    <w:p w:rsidR="00CA727E" w:rsidRPr="000901B5" w:rsidRDefault="00CA727E" w:rsidP="00CA727E">
      <w:pPr>
        <w:jc w:val="both"/>
        <w:rPr>
          <w:b/>
          <w:bCs/>
          <w:color w:val="000000"/>
          <w:u w:val="single"/>
        </w:rPr>
      </w:pPr>
    </w:p>
    <w:p w:rsidR="00CA727E" w:rsidRPr="000901B5" w:rsidRDefault="00CA727E" w:rsidP="00CA727E">
      <w:pPr>
        <w:numPr>
          <w:ilvl w:val="0"/>
          <w:numId w:val="8"/>
        </w:numPr>
        <w:jc w:val="both"/>
      </w:pPr>
      <w:r w:rsidRPr="000901B5">
        <w:t>Excelled in talk show ‘</w:t>
      </w:r>
      <w:proofErr w:type="spellStart"/>
      <w:r w:rsidRPr="000901B5">
        <w:t>Neena-Naana</w:t>
      </w:r>
      <w:proofErr w:type="spellEnd"/>
      <w:r w:rsidRPr="000901B5">
        <w:t xml:space="preserve">’ for </w:t>
      </w:r>
      <w:proofErr w:type="spellStart"/>
      <w:r w:rsidRPr="000901B5">
        <w:t>Suvarna</w:t>
      </w:r>
      <w:proofErr w:type="spellEnd"/>
      <w:r w:rsidRPr="000901B5">
        <w:t xml:space="preserve"> Channel (</w:t>
      </w:r>
      <w:proofErr w:type="spellStart"/>
      <w:r w:rsidRPr="000901B5">
        <w:t>honoured</w:t>
      </w:r>
      <w:proofErr w:type="spellEnd"/>
      <w:r w:rsidRPr="000901B5">
        <w:t xml:space="preserve"> thrice) and ‘</w:t>
      </w:r>
      <w:proofErr w:type="spellStart"/>
      <w:r w:rsidRPr="000901B5">
        <w:t>Benki-Birugali</w:t>
      </w:r>
      <w:proofErr w:type="spellEnd"/>
      <w:r w:rsidRPr="000901B5">
        <w:t>’, a talk show of Public TV.</w:t>
      </w:r>
    </w:p>
    <w:p w:rsidR="00CA727E" w:rsidRPr="000901B5" w:rsidRDefault="00CA727E" w:rsidP="00CA727E">
      <w:pPr>
        <w:jc w:val="both"/>
      </w:pPr>
    </w:p>
    <w:p w:rsidR="00CA727E" w:rsidRDefault="00CA727E" w:rsidP="00CA727E">
      <w:pPr>
        <w:numPr>
          <w:ilvl w:val="0"/>
          <w:numId w:val="8"/>
        </w:numPr>
        <w:jc w:val="both"/>
      </w:pPr>
      <w:r w:rsidRPr="000901B5">
        <w:t>Interviewed 15 celebrities for a quarterly magazine called ‘</w:t>
      </w:r>
      <w:proofErr w:type="spellStart"/>
      <w:r w:rsidRPr="000901B5">
        <w:t>Sakhi</w:t>
      </w:r>
      <w:proofErr w:type="spellEnd"/>
      <w:r w:rsidRPr="000901B5">
        <w:t>’ brought out by The New Indian Express Group</w:t>
      </w:r>
    </w:p>
    <w:p w:rsidR="00CA727E" w:rsidRDefault="00CA727E" w:rsidP="00CA727E">
      <w:pPr>
        <w:pStyle w:val="ListParagraph"/>
      </w:pPr>
    </w:p>
    <w:p w:rsidR="00CA727E" w:rsidRPr="000901B5" w:rsidRDefault="00CA727E" w:rsidP="00CA727E">
      <w:pPr>
        <w:numPr>
          <w:ilvl w:val="0"/>
          <w:numId w:val="8"/>
        </w:numPr>
        <w:jc w:val="both"/>
      </w:pPr>
      <w:r w:rsidRPr="000901B5">
        <w:t xml:space="preserve">Outstanding work in the media </w:t>
      </w:r>
      <w:proofErr w:type="spellStart"/>
      <w:r w:rsidRPr="000901B5">
        <w:t>centre</w:t>
      </w:r>
      <w:proofErr w:type="spellEnd"/>
      <w:r w:rsidRPr="000901B5">
        <w:t xml:space="preserve"> at Alva’s </w:t>
      </w:r>
      <w:proofErr w:type="spellStart"/>
      <w:r w:rsidRPr="000901B5">
        <w:t>Nudisiri</w:t>
      </w:r>
      <w:proofErr w:type="spellEnd"/>
      <w:r w:rsidRPr="000901B5">
        <w:t xml:space="preserve"> twice for Bangalore </w:t>
      </w:r>
      <w:proofErr w:type="gramStart"/>
      <w:r w:rsidRPr="000901B5">
        <w:t>waves</w:t>
      </w:r>
      <w:proofErr w:type="gramEnd"/>
      <w:r w:rsidRPr="000901B5">
        <w:t xml:space="preserve"> web portal as well as </w:t>
      </w:r>
      <w:proofErr w:type="spellStart"/>
      <w:r w:rsidRPr="000901B5">
        <w:t>Kannadaprabha</w:t>
      </w:r>
      <w:proofErr w:type="spellEnd"/>
      <w:r w:rsidRPr="000901B5">
        <w:t>.</w:t>
      </w:r>
    </w:p>
    <w:p w:rsidR="00CA727E" w:rsidRPr="000901B5" w:rsidRDefault="00CA727E" w:rsidP="00CA727E">
      <w:pPr>
        <w:pStyle w:val="ListParagraph"/>
        <w:jc w:val="both"/>
      </w:pPr>
    </w:p>
    <w:p w:rsidR="00CA727E" w:rsidRPr="000901B5" w:rsidRDefault="00CA727E" w:rsidP="00CA727E">
      <w:pPr>
        <w:numPr>
          <w:ilvl w:val="0"/>
          <w:numId w:val="8"/>
        </w:numPr>
        <w:jc w:val="both"/>
      </w:pPr>
      <w:r w:rsidRPr="000901B5">
        <w:t xml:space="preserve">Presented </w:t>
      </w:r>
      <w:r w:rsidRPr="000901B5">
        <w:rPr>
          <w:b/>
        </w:rPr>
        <w:t>two research papers</w:t>
      </w:r>
      <w:r w:rsidRPr="000901B5">
        <w:t xml:space="preserve"> in two different national level seminars on “</w:t>
      </w:r>
      <w:r w:rsidRPr="000901B5">
        <w:rPr>
          <w:b/>
        </w:rPr>
        <w:t>New media: A platform for literature” and “Emerging trend in New Media in Promoting Movies</w:t>
      </w:r>
      <w:r w:rsidRPr="000901B5">
        <w:t>”</w:t>
      </w:r>
    </w:p>
    <w:p w:rsidR="00CA727E" w:rsidRPr="000901B5" w:rsidRDefault="00CA727E" w:rsidP="00CA727E">
      <w:pPr>
        <w:pStyle w:val="ListParagraph"/>
        <w:jc w:val="both"/>
      </w:pPr>
    </w:p>
    <w:p w:rsidR="00CA727E" w:rsidRPr="000901B5" w:rsidRDefault="00CA727E" w:rsidP="00CA727E">
      <w:pPr>
        <w:numPr>
          <w:ilvl w:val="0"/>
          <w:numId w:val="8"/>
        </w:numPr>
        <w:jc w:val="both"/>
      </w:pPr>
      <w:r w:rsidRPr="000901B5">
        <w:t xml:space="preserve">Received excellent reviews by the media institutions for the Dissertation on the topic </w:t>
      </w:r>
      <w:r w:rsidRPr="000901B5">
        <w:rPr>
          <w:b/>
        </w:rPr>
        <w:t>“Impact of Radio Siddhartha on Tumkur City”</w:t>
      </w:r>
      <w:r w:rsidRPr="000901B5">
        <w:t xml:space="preserve"> as part of Post-graduation studies. </w:t>
      </w:r>
    </w:p>
    <w:p w:rsidR="00CA727E" w:rsidRDefault="00CA727E" w:rsidP="000901B5">
      <w:pPr>
        <w:rPr>
          <w:b/>
          <w:bCs/>
          <w:color w:val="000000"/>
          <w:u w:val="single"/>
        </w:rPr>
      </w:pPr>
    </w:p>
    <w:p w:rsidR="00FC518A" w:rsidRPr="000901B5" w:rsidRDefault="00002AAA" w:rsidP="000901B5">
      <w:pPr>
        <w:rPr>
          <w:color w:val="000000"/>
        </w:rPr>
      </w:pPr>
      <w:r w:rsidRPr="000901B5">
        <w:rPr>
          <w:b/>
          <w:bCs/>
          <w:color w:val="000000"/>
          <w:u w:val="single"/>
        </w:rPr>
        <w:t>Hobbies</w:t>
      </w:r>
      <w:r w:rsidRPr="000901B5">
        <w:rPr>
          <w:color w:val="000000"/>
        </w:rPr>
        <w:t> </w:t>
      </w:r>
    </w:p>
    <w:p w:rsidR="00E90F55" w:rsidRPr="000901B5" w:rsidRDefault="00E90F55" w:rsidP="000901B5">
      <w:pPr>
        <w:rPr>
          <w:color w:val="000000"/>
        </w:rPr>
      </w:pPr>
    </w:p>
    <w:p w:rsidR="00E071FE" w:rsidRPr="000901B5" w:rsidRDefault="00E071FE" w:rsidP="000901B5">
      <w:pPr>
        <w:numPr>
          <w:ilvl w:val="0"/>
          <w:numId w:val="3"/>
        </w:numPr>
        <w:jc w:val="both"/>
      </w:pPr>
      <w:r w:rsidRPr="000901B5">
        <w:t>Active participation in literary discussion forums and workshops</w:t>
      </w:r>
    </w:p>
    <w:p w:rsidR="00E071FE" w:rsidRPr="000901B5" w:rsidRDefault="00E071FE" w:rsidP="000901B5">
      <w:pPr>
        <w:ind w:left="720"/>
        <w:jc w:val="both"/>
      </w:pPr>
    </w:p>
    <w:p w:rsidR="00E071FE" w:rsidRPr="000901B5" w:rsidRDefault="00E071FE" w:rsidP="000901B5">
      <w:pPr>
        <w:numPr>
          <w:ilvl w:val="0"/>
          <w:numId w:val="3"/>
        </w:numPr>
        <w:jc w:val="both"/>
      </w:pPr>
      <w:r w:rsidRPr="000901B5">
        <w:t>Critical observation about on-going current affairs with special interest in development news and projects</w:t>
      </w:r>
    </w:p>
    <w:p w:rsidR="00E071FE" w:rsidRPr="000901B5" w:rsidRDefault="00E071FE" w:rsidP="000901B5">
      <w:pPr>
        <w:ind w:left="720"/>
        <w:jc w:val="both"/>
      </w:pPr>
    </w:p>
    <w:p w:rsidR="00E071FE" w:rsidRPr="000901B5" w:rsidRDefault="00E071FE" w:rsidP="000901B5">
      <w:pPr>
        <w:numPr>
          <w:ilvl w:val="0"/>
          <w:numId w:val="3"/>
        </w:numPr>
        <w:jc w:val="both"/>
      </w:pPr>
      <w:r w:rsidRPr="000901B5">
        <w:t xml:space="preserve">Wide reading </w:t>
      </w:r>
    </w:p>
    <w:p w:rsidR="00E071FE" w:rsidRPr="000901B5" w:rsidRDefault="00E071FE" w:rsidP="000901B5">
      <w:pPr>
        <w:pStyle w:val="ListParagraph"/>
        <w:jc w:val="both"/>
      </w:pPr>
    </w:p>
    <w:p w:rsidR="00E071FE" w:rsidRPr="000901B5" w:rsidRDefault="00E071FE" w:rsidP="000901B5">
      <w:pPr>
        <w:numPr>
          <w:ilvl w:val="0"/>
          <w:numId w:val="3"/>
        </w:numPr>
        <w:jc w:val="both"/>
      </w:pPr>
      <w:r w:rsidRPr="000901B5">
        <w:t xml:space="preserve">Culinary skills in select cuisines with room for experimentation </w:t>
      </w:r>
    </w:p>
    <w:p w:rsidR="00E071FE" w:rsidRPr="000901B5" w:rsidRDefault="00E071FE" w:rsidP="000901B5">
      <w:pPr>
        <w:pStyle w:val="ListParagraph"/>
        <w:jc w:val="both"/>
      </w:pPr>
    </w:p>
    <w:p w:rsidR="00E071FE" w:rsidRPr="000901B5" w:rsidRDefault="00E071FE" w:rsidP="000901B5">
      <w:pPr>
        <w:numPr>
          <w:ilvl w:val="0"/>
          <w:numId w:val="3"/>
        </w:numPr>
        <w:jc w:val="both"/>
      </w:pPr>
      <w:r w:rsidRPr="000901B5">
        <w:t>Critical appreciation of wide range of movies. Persistently attend discussion forums and Film fests</w:t>
      </w:r>
    </w:p>
    <w:p w:rsidR="00E071FE" w:rsidRPr="000901B5" w:rsidRDefault="00E071FE" w:rsidP="000901B5">
      <w:pPr>
        <w:pStyle w:val="ListParagraph"/>
      </w:pPr>
    </w:p>
    <w:p w:rsidR="00E071FE" w:rsidRPr="000901B5" w:rsidRDefault="00E071FE" w:rsidP="000901B5">
      <w:pPr>
        <w:numPr>
          <w:ilvl w:val="0"/>
          <w:numId w:val="3"/>
        </w:numPr>
        <w:jc w:val="both"/>
      </w:pPr>
      <w:r w:rsidRPr="000901B5">
        <w:t>Creative writing in scripting for short advertisements and articles. Have published for about 15 to 20 articles in vernacular newspaper</w:t>
      </w:r>
    </w:p>
    <w:p w:rsidR="00E071FE" w:rsidRPr="000901B5" w:rsidRDefault="00E071FE" w:rsidP="000901B5">
      <w:pPr>
        <w:pStyle w:val="ListParagraph"/>
        <w:jc w:val="both"/>
      </w:pPr>
    </w:p>
    <w:p w:rsidR="00CE6F29" w:rsidRDefault="00CE6F29" w:rsidP="000901B5">
      <w:pPr>
        <w:suppressAutoHyphens w:val="0"/>
        <w:jc w:val="both"/>
        <w:rPr>
          <w:i/>
          <w:iCs/>
          <w:color w:val="000000"/>
          <w:lang w:val="fr-FR"/>
        </w:rPr>
      </w:pPr>
      <w:bookmarkStart w:id="0" w:name="_GoBack"/>
      <w:bookmarkEnd w:id="0"/>
    </w:p>
    <w:p w:rsidR="00E071FE" w:rsidRPr="000901B5" w:rsidRDefault="00E071FE" w:rsidP="000901B5">
      <w:pPr>
        <w:suppressAutoHyphens w:val="0"/>
        <w:jc w:val="both"/>
        <w:rPr>
          <w:i/>
          <w:iCs/>
          <w:color w:val="000000"/>
          <w:lang w:val="fr-FR"/>
        </w:rPr>
      </w:pPr>
      <w:r w:rsidRPr="000901B5">
        <w:rPr>
          <w:i/>
          <w:iCs/>
          <w:color w:val="000000"/>
          <w:lang w:val="fr-FR"/>
        </w:rPr>
        <w:t xml:space="preserve">                                                                                                                   </w:t>
      </w:r>
    </w:p>
    <w:p w:rsidR="00371362" w:rsidRDefault="006E4208" w:rsidP="000901B5">
      <w:pPr>
        <w:suppressAutoHyphens w:val="0"/>
        <w:rPr>
          <w:i/>
          <w:iCs/>
          <w:color w:val="000000"/>
          <w:lang w:val="fr-FR"/>
        </w:rPr>
      </w:pPr>
      <w:proofErr w:type="spellStart"/>
      <w:r w:rsidRPr="000901B5">
        <w:rPr>
          <w:b/>
          <w:i/>
          <w:iCs/>
          <w:color w:val="000000"/>
          <w:lang w:val="fr-FR"/>
        </w:rPr>
        <w:t>Yours</w:t>
      </w:r>
      <w:proofErr w:type="spellEnd"/>
      <w:r w:rsidRPr="000901B5">
        <w:rPr>
          <w:b/>
          <w:i/>
          <w:iCs/>
          <w:color w:val="000000"/>
          <w:lang w:val="fr-FR"/>
        </w:rPr>
        <w:t>’</w:t>
      </w:r>
      <w:r w:rsidR="00EE19A3" w:rsidRPr="000901B5">
        <w:rPr>
          <w:b/>
          <w:i/>
          <w:iCs/>
          <w:color w:val="000000"/>
          <w:lang w:val="fr-FR"/>
        </w:rPr>
        <w:t xml:space="preserve"> </w:t>
      </w:r>
      <w:proofErr w:type="spellStart"/>
      <w:r w:rsidRPr="000901B5">
        <w:rPr>
          <w:b/>
          <w:i/>
          <w:iCs/>
          <w:color w:val="000000"/>
          <w:lang w:val="fr-FR"/>
        </w:rPr>
        <w:t>sincerely</w:t>
      </w:r>
      <w:proofErr w:type="spellEnd"/>
      <w:r w:rsidRPr="000901B5">
        <w:rPr>
          <w:i/>
          <w:iCs/>
          <w:color w:val="000000"/>
          <w:lang w:val="fr-FR"/>
        </w:rPr>
        <w:t>,</w:t>
      </w:r>
    </w:p>
    <w:p w:rsidR="00371362" w:rsidRDefault="00371362" w:rsidP="000901B5">
      <w:pPr>
        <w:suppressAutoHyphens w:val="0"/>
        <w:rPr>
          <w:i/>
          <w:iCs/>
          <w:color w:val="000000"/>
          <w:lang w:val="fr-FR"/>
        </w:rPr>
      </w:pPr>
    </w:p>
    <w:p w:rsidR="00B12E1F" w:rsidRPr="000901B5" w:rsidRDefault="00DC75F0" w:rsidP="000901B5">
      <w:pPr>
        <w:suppressAutoHyphens w:val="0"/>
        <w:rPr>
          <w:i/>
          <w:iCs/>
          <w:color w:val="000000"/>
          <w:lang w:val="fr-FR"/>
        </w:rPr>
      </w:pPr>
      <w:r w:rsidRPr="000901B5">
        <w:rPr>
          <w:i/>
          <w:iCs/>
          <w:color w:val="000000"/>
          <w:lang w:val="fr-FR"/>
        </w:rPr>
        <w:t>Amulya G</w:t>
      </w:r>
    </w:p>
    <w:p w:rsidR="008E505A" w:rsidRPr="000901B5" w:rsidRDefault="008E505A" w:rsidP="000901B5">
      <w:pPr>
        <w:rPr>
          <w:b/>
          <w:iCs/>
          <w:color w:val="000000"/>
          <w:lang w:val="fr-FR"/>
        </w:rPr>
      </w:pPr>
    </w:p>
    <w:p w:rsidR="00371362" w:rsidRDefault="00371362" w:rsidP="000901B5">
      <w:pPr>
        <w:rPr>
          <w:b/>
          <w:iCs/>
          <w:color w:val="000000"/>
          <w:lang w:val="fr-FR"/>
        </w:rPr>
      </w:pPr>
    </w:p>
    <w:p w:rsidR="000901B5" w:rsidRPr="000901B5" w:rsidRDefault="00B03E44" w:rsidP="000901B5">
      <w:pPr>
        <w:rPr>
          <w:b/>
          <w:iCs/>
          <w:color w:val="000000"/>
          <w:lang w:val="fr-FR"/>
        </w:rPr>
      </w:pPr>
      <w:proofErr w:type="spellStart"/>
      <w:r w:rsidRPr="000901B5">
        <w:rPr>
          <w:b/>
          <w:iCs/>
          <w:color w:val="000000"/>
          <w:lang w:val="fr-FR"/>
        </w:rPr>
        <w:t>Declaration</w:t>
      </w:r>
      <w:proofErr w:type="spellEnd"/>
      <w:r w:rsidRPr="000901B5">
        <w:rPr>
          <w:b/>
          <w:iCs/>
          <w:color w:val="000000"/>
          <w:lang w:val="fr-FR"/>
        </w:rPr>
        <w:t xml:space="preserve">: The </w:t>
      </w:r>
      <w:proofErr w:type="spellStart"/>
      <w:r w:rsidR="00D425AB" w:rsidRPr="000901B5">
        <w:rPr>
          <w:b/>
          <w:iCs/>
          <w:color w:val="000000"/>
          <w:lang w:val="fr-FR"/>
        </w:rPr>
        <w:t>above</w:t>
      </w:r>
      <w:proofErr w:type="spellEnd"/>
      <w:r w:rsidR="00D425AB" w:rsidRPr="000901B5">
        <w:rPr>
          <w:b/>
          <w:iCs/>
          <w:color w:val="000000"/>
          <w:lang w:val="fr-FR"/>
        </w:rPr>
        <w:t xml:space="preserve"> </w:t>
      </w:r>
      <w:proofErr w:type="spellStart"/>
      <w:r w:rsidR="00CE6F29">
        <w:rPr>
          <w:b/>
          <w:iCs/>
          <w:color w:val="000000"/>
          <w:lang w:val="fr-FR"/>
        </w:rPr>
        <w:t>given</w:t>
      </w:r>
      <w:proofErr w:type="spellEnd"/>
      <w:r w:rsidR="00CE6F29">
        <w:rPr>
          <w:b/>
          <w:iCs/>
          <w:color w:val="000000"/>
          <w:lang w:val="fr-FR"/>
        </w:rPr>
        <w:t xml:space="preserve"> information are</w:t>
      </w:r>
      <w:r w:rsidRPr="000901B5">
        <w:rPr>
          <w:b/>
          <w:iCs/>
          <w:color w:val="000000"/>
          <w:lang w:val="fr-FR"/>
        </w:rPr>
        <w:t xml:space="preserve"> </w:t>
      </w:r>
      <w:proofErr w:type="spellStart"/>
      <w:r w:rsidRPr="000901B5">
        <w:rPr>
          <w:b/>
          <w:iCs/>
          <w:color w:val="000000"/>
          <w:lang w:val="fr-FR"/>
        </w:rPr>
        <w:t>true</w:t>
      </w:r>
      <w:proofErr w:type="spellEnd"/>
      <w:r w:rsidRPr="000901B5">
        <w:rPr>
          <w:b/>
          <w:iCs/>
          <w:color w:val="000000"/>
          <w:lang w:val="fr-FR"/>
        </w:rPr>
        <w:t xml:space="preserve"> as per </w:t>
      </w:r>
      <w:proofErr w:type="spellStart"/>
      <w:r w:rsidRPr="000901B5">
        <w:rPr>
          <w:b/>
          <w:iCs/>
          <w:color w:val="000000"/>
          <w:lang w:val="fr-FR"/>
        </w:rPr>
        <w:t>my</w:t>
      </w:r>
      <w:proofErr w:type="spellEnd"/>
      <w:r w:rsidRPr="000901B5">
        <w:rPr>
          <w:b/>
          <w:iCs/>
          <w:color w:val="000000"/>
          <w:lang w:val="fr-FR"/>
        </w:rPr>
        <w:t xml:space="preserve"> </w:t>
      </w:r>
      <w:proofErr w:type="spellStart"/>
      <w:r w:rsidRPr="000901B5">
        <w:rPr>
          <w:b/>
          <w:iCs/>
          <w:color w:val="000000"/>
          <w:lang w:val="fr-FR"/>
        </w:rPr>
        <w:t>knowledge</w:t>
      </w:r>
      <w:proofErr w:type="spellEnd"/>
      <w:r w:rsidR="00D425AB" w:rsidRPr="000901B5">
        <w:rPr>
          <w:b/>
          <w:iCs/>
          <w:color w:val="000000"/>
          <w:lang w:val="fr-FR"/>
        </w:rPr>
        <w:t>.</w:t>
      </w:r>
    </w:p>
    <w:p w:rsidR="000901B5" w:rsidRPr="000901B5" w:rsidRDefault="000901B5" w:rsidP="000901B5">
      <w:pPr>
        <w:rPr>
          <w:b/>
        </w:rPr>
      </w:pPr>
    </w:p>
    <w:sectPr w:rsidR="000901B5" w:rsidRPr="000901B5" w:rsidSect="00371362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088E" w:rsidRDefault="00A5088E" w:rsidP="00013F0B">
      <w:r>
        <w:separator/>
      </w:r>
    </w:p>
  </w:endnote>
  <w:endnote w:type="continuationSeparator" w:id="0">
    <w:p w:rsidR="00A5088E" w:rsidRDefault="00A5088E" w:rsidP="00013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088E" w:rsidRDefault="00A5088E" w:rsidP="00013F0B">
      <w:r>
        <w:separator/>
      </w:r>
    </w:p>
  </w:footnote>
  <w:footnote w:type="continuationSeparator" w:id="0">
    <w:p w:rsidR="00A5088E" w:rsidRDefault="00A5088E" w:rsidP="00013F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43A28"/>
    <w:multiLevelType w:val="hybridMultilevel"/>
    <w:tmpl w:val="B14894D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838029E"/>
    <w:multiLevelType w:val="hybridMultilevel"/>
    <w:tmpl w:val="09BE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6E7399"/>
    <w:multiLevelType w:val="hybridMultilevel"/>
    <w:tmpl w:val="E8B889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0F28B1"/>
    <w:multiLevelType w:val="hybridMultilevel"/>
    <w:tmpl w:val="78864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2F354B9"/>
    <w:multiLevelType w:val="hybridMultilevel"/>
    <w:tmpl w:val="104EC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C40A6D"/>
    <w:multiLevelType w:val="hybridMultilevel"/>
    <w:tmpl w:val="652CA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123127"/>
    <w:multiLevelType w:val="hybridMultilevel"/>
    <w:tmpl w:val="B2027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5C09C6"/>
    <w:multiLevelType w:val="hybridMultilevel"/>
    <w:tmpl w:val="95044E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9F3977"/>
    <w:multiLevelType w:val="hybridMultilevel"/>
    <w:tmpl w:val="40FA32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F2C62A8"/>
    <w:multiLevelType w:val="multilevel"/>
    <w:tmpl w:val="3670E952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❖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10">
    <w:nsid w:val="6EEF0B91"/>
    <w:multiLevelType w:val="multilevel"/>
    <w:tmpl w:val="BBD2F77E"/>
    <w:lvl w:ilvl="0">
      <w:start w:val="1"/>
      <w:numFmt w:val="bullet"/>
      <w:lvlText w:val="o"/>
      <w:lvlJc w:val="left"/>
      <w:pPr>
        <w:ind w:left="1080" w:firstLine="180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firstLine="32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468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61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75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90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104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1188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13320"/>
      </w:pPr>
      <w:rPr>
        <w:rFonts w:ascii="Arial" w:eastAsia="Arial" w:hAnsi="Arial" w:cs="Arial"/>
      </w:rPr>
    </w:lvl>
  </w:abstractNum>
  <w:abstractNum w:abstractNumId="11">
    <w:nsid w:val="72271D86"/>
    <w:multiLevelType w:val="hybridMultilevel"/>
    <w:tmpl w:val="CFACA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993537"/>
    <w:multiLevelType w:val="hybridMultilevel"/>
    <w:tmpl w:val="67FED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2"/>
  </w:num>
  <w:num w:numId="4">
    <w:abstractNumId w:val="10"/>
  </w:num>
  <w:num w:numId="5">
    <w:abstractNumId w:val="9"/>
  </w:num>
  <w:num w:numId="6">
    <w:abstractNumId w:val="0"/>
  </w:num>
  <w:num w:numId="7">
    <w:abstractNumId w:val="2"/>
  </w:num>
  <w:num w:numId="8">
    <w:abstractNumId w:val="3"/>
  </w:num>
  <w:num w:numId="9">
    <w:abstractNumId w:val="11"/>
  </w:num>
  <w:num w:numId="10">
    <w:abstractNumId w:val="6"/>
  </w:num>
  <w:num w:numId="11">
    <w:abstractNumId w:val="1"/>
  </w:num>
  <w:num w:numId="12">
    <w:abstractNumId w:val="8"/>
  </w:num>
  <w:num w:numId="13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gutterAtTop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DY1NzcyNzMxNjJT0lEKTi0uzszPAykwrQUAz0wyIywAAAA="/>
  </w:docVars>
  <w:rsids>
    <w:rsidRoot w:val="009178D6"/>
    <w:rsid w:val="00002AAA"/>
    <w:rsid w:val="00003FFE"/>
    <w:rsid w:val="00013F0B"/>
    <w:rsid w:val="00024B52"/>
    <w:rsid w:val="0003193F"/>
    <w:rsid w:val="00044CA7"/>
    <w:rsid w:val="00052BE8"/>
    <w:rsid w:val="00060202"/>
    <w:rsid w:val="000652A0"/>
    <w:rsid w:val="00071B9B"/>
    <w:rsid w:val="00073EAF"/>
    <w:rsid w:val="000774E6"/>
    <w:rsid w:val="00077F3F"/>
    <w:rsid w:val="00080254"/>
    <w:rsid w:val="00085FCE"/>
    <w:rsid w:val="000901B5"/>
    <w:rsid w:val="00092576"/>
    <w:rsid w:val="0009399A"/>
    <w:rsid w:val="000941A4"/>
    <w:rsid w:val="000A37BB"/>
    <w:rsid w:val="000A3A0E"/>
    <w:rsid w:val="000A3D63"/>
    <w:rsid w:val="000B52A2"/>
    <w:rsid w:val="000B54D3"/>
    <w:rsid w:val="000C1C2D"/>
    <w:rsid w:val="000C6AD2"/>
    <w:rsid w:val="000D1DF8"/>
    <w:rsid w:val="000D2CA0"/>
    <w:rsid w:val="000E6E17"/>
    <w:rsid w:val="000E6EC2"/>
    <w:rsid w:val="000F6519"/>
    <w:rsid w:val="00101498"/>
    <w:rsid w:val="0010506B"/>
    <w:rsid w:val="001231AD"/>
    <w:rsid w:val="00133640"/>
    <w:rsid w:val="001379AC"/>
    <w:rsid w:val="00142D7E"/>
    <w:rsid w:val="00142DF0"/>
    <w:rsid w:val="00145F03"/>
    <w:rsid w:val="00152A2C"/>
    <w:rsid w:val="001535B0"/>
    <w:rsid w:val="001574A9"/>
    <w:rsid w:val="0016170C"/>
    <w:rsid w:val="00173FC3"/>
    <w:rsid w:val="00175A85"/>
    <w:rsid w:val="00187EB0"/>
    <w:rsid w:val="00197246"/>
    <w:rsid w:val="001A00AF"/>
    <w:rsid w:val="001A34F9"/>
    <w:rsid w:val="001B2B78"/>
    <w:rsid w:val="001B4027"/>
    <w:rsid w:val="001B4AA3"/>
    <w:rsid w:val="001B590A"/>
    <w:rsid w:val="001C27D5"/>
    <w:rsid w:val="001C6D92"/>
    <w:rsid w:val="001D1B42"/>
    <w:rsid w:val="001E2480"/>
    <w:rsid w:val="001E77D3"/>
    <w:rsid w:val="001F1833"/>
    <w:rsid w:val="00216A7E"/>
    <w:rsid w:val="00221FD0"/>
    <w:rsid w:val="00224769"/>
    <w:rsid w:val="002266F7"/>
    <w:rsid w:val="00226C50"/>
    <w:rsid w:val="00227BF8"/>
    <w:rsid w:val="00237AC9"/>
    <w:rsid w:val="0024136D"/>
    <w:rsid w:val="0025063E"/>
    <w:rsid w:val="00251E70"/>
    <w:rsid w:val="00255B5A"/>
    <w:rsid w:val="00273219"/>
    <w:rsid w:val="00286D5D"/>
    <w:rsid w:val="00294384"/>
    <w:rsid w:val="00297FA4"/>
    <w:rsid w:val="002A06C1"/>
    <w:rsid w:val="002A1C3D"/>
    <w:rsid w:val="002A3AF9"/>
    <w:rsid w:val="002B05F3"/>
    <w:rsid w:val="002B0C20"/>
    <w:rsid w:val="002B37A8"/>
    <w:rsid w:val="002B3B0A"/>
    <w:rsid w:val="002B3C1D"/>
    <w:rsid w:val="002B7262"/>
    <w:rsid w:val="002C1E19"/>
    <w:rsid w:val="002C4801"/>
    <w:rsid w:val="002C710D"/>
    <w:rsid w:val="002D6D14"/>
    <w:rsid w:val="002E7EB3"/>
    <w:rsid w:val="002F5405"/>
    <w:rsid w:val="00306128"/>
    <w:rsid w:val="00313BEC"/>
    <w:rsid w:val="00317EEE"/>
    <w:rsid w:val="003255A5"/>
    <w:rsid w:val="0033448E"/>
    <w:rsid w:val="00335D0F"/>
    <w:rsid w:val="0034611D"/>
    <w:rsid w:val="00356BC0"/>
    <w:rsid w:val="00357ECF"/>
    <w:rsid w:val="00360521"/>
    <w:rsid w:val="00365482"/>
    <w:rsid w:val="0036660D"/>
    <w:rsid w:val="00366C66"/>
    <w:rsid w:val="00371362"/>
    <w:rsid w:val="00393D3C"/>
    <w:rsid w:val="003A1C7D"/>
    <w:rsid w:val="003A23A0"/>
    <w:rsid w:val="003B24E6"/>
    <w:rsid w:val="003C41F1"/>
    <w:rsid w:val="003D7C82"/>
    <w:rsid w:val="003F4327"/>
    <w:rsid w:val="003F6DBF"/>
    <w:rsid w:val="003F7E02"/>
    <w:rsid w:val="0040070A"/>
    <w:rsid w:val="004078F2"/>
    <w:rsid w:val="00407BE2"/>
    <w:rsid w:val="00413A20"/>
    <w:rsid w:val="00415B40"/>
    <w:rsid w:val="004265B2"/>
    <w:rsid w:val="00432AA8"/>
    <w:rsid w:val="0043685B"/>
    <w:rsid w:val="00436E83"/>
    <w:rsid w:val="00445729"/>
    <w:rsid w:val="00454D6E"/>
    <w:rsid w:val="00455945"/>
    <w:rsid w:val="00457B61"/>
    <w:rsid w:val="00461CD0"/>
    <w:rsid w:val="00473ACD"/>
    <w:rsid w:val="004771DF"/>
    <w:rsid w:val="004B7998"/>
    <w:rsid w:val="004C0563"/>
    <w:rsid w:val="004C63C2"/>
    <w:rsid w:val="004D20A6"/>
    <w:rsid w:val="004D7A05"/>
    <w:rsid w:val="004E4C93"/>
    <w:rsid w:val="004F5134"/>
    <w:rsid w:val="004F5663"/>
    <w:rsid w:val="005035EC"/>
    <w:rsid w:val="005059A5"/>
    <w:rsid w:val="005218DC"/>
    <w:rsid w:val="00532C82"/>
    <w:rsid w:val="00545FB6"/>
    <w:rsid w:val="00557A9C"/>
    <w:rsid w:val="00563B09"/>
    <w:rsid w:val="0056597F"/>
    <w:rsid w:val="005774CE"/>
    <w:rsid w:val="00591451"/>
    <w:rsid w:val="00591CFF"/>
    <w:rsid w:val="0059586F"/>
    <w:rsid w:val="005A0B53"/>
    <w:rsid w:val="005A6ECE"/>
    <w:rsid w:val="005C7D84"/>
    <w:rsid w:val="005D1F89"/>
    <w:rsid w:val="005D2C47"/>
    <w:rsid w:val="005D56C5"/>
    <w:rsid w:val="005D66E8"/>
    <w:rsid w:val="005E76A1"/>
    <w:rsid w:val="005F0DCA"/>
    <w:rsid w:val="005F3A17"/>
    <w:rsid w:val="005F6673"/>
    <w:rsid w:val="00601C90"/>
    <w:rsid w:val="00602C7E"/>
    <w:rsid w:val="006074D9"/>
    <w:rsid w:val="00614C3E"/>
    <w:rsid w:val="00614EDD"/>
    <w:rsid w:val="00615871"/>
    <w:rsid w:val="00625297"/>
    <w:rsid w:val="00630D4C"/>
    <w:rsid w:val="006377B6"/>
    <w:rsid w:val="0064121B"/>
    <w:rsid w:val="00642C8E"/>
    <w:rsid w:val="00644535"/>
    <w:rsid w:val="00656B58"/>
    <w:rsid w:val="006605F4"/>
    <w:rsid w:val="00661769"/>
    <w:rsid w:val="0066451D"/>
    <w:rsid w:val="0066636F"/>
    <w:rsid w:val="0068778A"/>
    <w:rsid w:val="00687B22"/>
    <w:rsid w:val="00692C41"/>
    <w:rsid w:val="00693C68"/>
    <w:rsid w:val="006969C9"/>
    <w:rsid w:val="006A1B68"/>
    <w:rsid w:val="006D1CE9"/>
    <w:rsid w:val="006D34CB"/>
    <w:rsid w:val="006D7DF3"/>
    <w:rsid w:val="006E02FC"/>
    <w:rsid w:val="006E07BB"/>
    <w:rsid w:val="006E4208"/>
    <w:rsid w:val="006F029C"/>
    <w:rsid w:val="006F3007"/>
    <w:rsid w:val="006F48B4"/>
    <w:rsid w:val="006F562C"/>
    <w:rsid w:val="006F67B1"/>
    <w:rsid w:val="006F7A38"/>
    <w:rsid w:val="007046A7"/>
    <w:rsid w:val="00713D31"/>
    <w:rsid w:val="00726CA9"/>
    <w:rsid w:val="007308BD"/>
    <w:rsid w:val="00745596"/>
    <w:rsid w:val="00754C77"/>
    <w:rsid w:val="007640E9"/>
    <w:rsid w:val="00765F46"/>
    <w:rsid w:val="007758B8"/>
    <w:rsid w:val="0078383F"/>
    <w:rsid w:val="0078431C"/>
    <w:rsid w:val="0078571D"/>
    <w:rsid w:val="007941ED"/>
    <w:rsid w:val="0079513A"/>
    <w:rsid w:val="00795ED0"/>
    <w:rsid w:val="00797495"/>
    <w:rsid w:val="007A68CB"/>
    <w:rsid w:val="007A7BC1"/>
    <w:rsid w:val="007D0BAD"/>
    <w:rsid w:val="007D209F"/>
    <w:rsid w:val="007D3F12"/>
    <w:rsid w:val="007E1C49"/>
    <w:rsid w:val="007E359F"/>
    <w:rsid w:val="007E7F3A"/>
    <w:rsid w:val="007F3DD5"/>
    <w:rsid w:val="00812F3D"/>
    <w:rsid w:val="00830BA8"/>
    <w:rsid w:val="008311E6"/>
    <w:rsid w:val="008322B8"/>
    <w:rsid w:val="008402FE"/>
    <w:rsid w:val="00845529"/>
    <w:rsid w:val="00845E00"/>
    <w:rsid w:val="0085047F"/>
    <w:rsid w:val="0085073F"/>
    <w:rsid w:val="00856BA0"/>
    <w:rsid w:val="0086409D"/>
    <w:rsid w:val="008710A1"/>
    <w:rsid w:val="0087208B"/>
    <w:rsid w:val="008762CC"/>
    <w:rsid w:val="00883295"/>
    <w:rsid w:val="0089116F"/>
    <w:rsid w:val="00893FBF"/>
    <w:rsid w:val="008966E9"/>
    <w:rsid w:val="008A6A59"/>
    <w:rsid w:val="008B196F"/>
    <w:rsid w:val="008B468F"/>
    <w:rsid w:val="008C38DB"/>
    <w:rsid w:val="008E505A"/>
    <w:rsid w:val="00911A34"/>
    <w:rsid w:val="009178D6"/>
    <w:rsid w:val="00920282"/>
    <w:rsid w:val="009214B7"/>
    <w:rsid w:val="00924E79"/>
    <w:rsid w:val="00930664"/>
    <w:rsid w:val="00931AFF"/>
    <w:rsid w:val="00942488"/>
    <w:rsid w:val="009470DA"/>
    <w:rsid w:val="00952389"/>
    <w:rsid w:val="00952D66"/>
    <w:rsid w:val="009714E8"/>
    <w:rsid w:val="009724DA"/>
    <w:rsid w:val="00983BE5"/>
    <w:rsid w:val="00995D7F"/>
    <w:rsid w:val="009A4F2C"/>
    <w:rsid w:val="009B1FC7"/>
    <w:rsid w:val="009B462A"/>
    <w:rsid w:val="009C18BE"/>
    <w:rsid w:val="009C44AF"/>
    <w:rsid w:val="009E45E8"/>
    <w:rsid w:val="00A00A3B"/>
    <w:rsid w:val="00A06E7E"/>
    <w:rsid w:val="00A125BB"/>
    <w:rsid w:val="00A21BDD"/>
    <w:rsid w:val="00A33D07"/>
    <w:rsid w:val="00A370DE"/>
    <w:rsid w:val="00A44871"/>
    <w:rsid w:val="00A44CA1"/>
    <w:rsid w:val="00A4635D"/>
    <w:rsid w:val="00A5088E"/>
    <w:rsid w:val="00A71743"/>
    <w:rsid w:val="00A73F62"/>
    <w:rsid w:val="00A82C6D"/>
    <w:rsid w:val="00A93AE3"/>
    <w:rsid w:val="00AA0471"/>
    <w:rsid w:val="00AB78FE"/>
    <w:rsid w:val="00AD0A3E"/>
    <w:rsid w:val="00AD2C1B"/>
    <w:rsid w:val="00AD7BF1"/>
    <w:rsid w:val="00AF65DF"/>
    <w:rsid w:val="00B0028C"/>
    <w:rsid w:val="00B03E44"/>
    <w:rsid w:val="00B05050"/>
    <w:rsid w:val="00B113D6"/>
    <w:rsid w:val="00B12E1F"/>
    <w:rsid w:val="00B2069D"/>
    <w:rsid w:val="00B226D4"/>
    <w:rsid w:val="00B2589D"/>
    <w:rsid w:val="00B41731"/>
    <w:rsid w:val="00B4523F"/>
    <w:rsid w:val="00B45983"/>
    <w:rsid w:val="00B50361"/>
    <w:rsid w:val="00B5234B"/>
    <w:rsid w:val="00B57F71"/>
    <w:rsid w:val="00B61474"/>
    <w:rsid w:val="00B631AE"/>
    <w:rsid w:val="00B65A38"/>
    <w:rsid w:val="00B671A5"/>
    <w:rsid w:val="00B71284"/>
    <w:rsid w:val="00B762C8"/>
    <w:rsid w:val="00B91EE1"/>
    <w:rsid w:val="00B9354B"/>
    <w:rsid w:val="00B967E7"/>
    <w:rsid w:val="00B97E48"/>
    <w:rsid w:val="00BA0E1D"/>
    <w:rsid w:val="00BA5330"/>
    <w:rsid w:val="00BB2ED8"/>
    <w:rsid w:val="00BB3492"/>
    <w:rsid w:val="00BB421E"/>
    <w:rsid w:val="00BB63B0"/>
    <w:rsid w:val="00BC256C"/>
    <w:rsid w:val="00BD55BA"/>
    <w:rsid w:val="00BE084F"/>
    <w:rsid w:val="00BE166A"/>
    <w:rsid w:val="00BE5834"/>
    <w:rsid w:val="00BF11D2"/>
    <w:rsid w:val="00BF31A5"/>
    <w:rsid w:val="00BF3FD4"/>
    <w:rsid w:val="00BF59B0"/>
    <w:rsid w:val="00BF72DF"/>
    <w:rsid w:val="00C00031"/>
    <w:rsid w:val="00C31BE5"/>
    <w:rsid w:val="00C465E6"/>
    <w:rsid w:val="00C67138"/>
    <w:rsid w:val="00C74942"/>
    <w:rsid w:val="00C75283"/>
    <w:rsid w:val="00C82A1E"/>
    <w:rsid w:val="00CA4251"/>
    <w:rsid w:val="00CA51B3"/>
    <w:rsid w:val="00CA727E"/>
    <w:rsid w:val="00CB0F3A"/>
    <w:rsid w:val="00CC0001"/>
    <w:rsid w:val="00CC7AFA"/>
    <w:rsid w:val="00CD077C"/>
    <w:rsid w:val="00CD1244"/>
    <w:rsid w:val="00CD190F"/>
    <w:rsid w:val="00CD77F3"/>
    <w:rsid w:val="00CE1B9B"/>
    <w:rsid w:val="00CE2059"/>
    <w:rsid w:val="00CE6F29"/>
    <w:rsid w:val="00CF197D"/>
    <w:rsid w:val="00CF1B00"/>
    <w:rsid w:val="00D106FF"/>
    <w:rsid w:val="00D13A19"/>
    <w:rsid w:val="00D15AE2"/>
    <w:rsid w:val="00D173A3"/>
    <w:rsid w:val="00D17BA5"/>
    <w:rsid w:val="00D20F3F"/>
    <w:rsid w:val="00D2733A"/>
    <w:rsid w:val="00D425AB"/>
    <w:rsid w:val="00D45A4D"/>
    <w:rsid w:val="00D45DDD"/>
    <w:rsid w:val="00D50A5B"/>
    <w:rsid w:val="00D525BD"/>
    <w:rsid w:val="00D60A79"/>
    <w:rsid w:val="00D60FD0"/>
    <w:rsid w:val="00D732CF"/>
    <w:rsid w:val="00D7448A"/>
    <w:rsid w:val="00D845A6"/>
    <w:rsid w:val="00D85AFA"/>
    <w:rsid w:val="00D8675D"/>
    <w:rsid w:val="00DB34D3"/>
    <w:rsid w:val="00DB65C4"/>
    <w:rsid w:val="00DB6D7B"/>
    <w:rsid w:val="00DC75F0"/>
    <w:rsid w:val="00DD0D28"/>
    <w:rsid w:val="00DE6B47"/>
    <w:rsid w:val="00DF3716"/>
    <w:rsid w:val="00DF45C5"/>
    <w:rsid w:val="00E01685"/>
    <w:rsid w:val="00E071FE"/>
    <w:rsid w:val="00E244D5"/>
    <w:rsid w:val="00E42674"/>
    <w:rsid w:val="00E461F1"/>
    <w:rsid w:val="00E524C6"/>
    <w:rsid w:val="00E57480"/>
    <w:rsid w:val="00E601E7"/>
    <w:rsid w:val="00E623E9"/>
    <w:rsid w:val="00E67D04"/>
    <w:rsid w:val="00E71F3E"/>
    <w:rsid w:val="00E81D23"/>
    <w:rsid w:val="00E824E4"/>
    <w:rsid w:val="00E90F55"/>
    <w:rsid w:val="00E92BE9"/>
    <w:rsid w:val="00E94532"/>
    <w:rsid w:val="00EB0E21"/>
    <w:rsid w:val="00EB1AC6"/>
    <w:rsid w:val="00EB6246"/>
    <w:rsid w:val="00EC188C"/>
    <w:rsid w:val="00EE19A3"/>
    <w:rsid w:val="00EE5952"/>
    <w:rsid w:val="00EE5EB4"/>
    <w:rsid w:val="00EE6646"/>
    <w:rsid w:val="00EF3696"/>
    <w:rsid w:val="00EF75DB"/>
    <w:rsid w:val="00F01478"/>
    <w:rsid w:val="00F03553"/>
    <w:rsid w:val="00F03DD0"/>
    <w:rsid w:val="00F07123"/>
    <w:rsid w:val="00F11E89"/>
    <w:rsid w:val="00F16DCC"/>
    <w:rsid w:val="00F3626F"/>
    <w:rsid w:val="00F56258"/>
    <w:rsid w:val="00F63F40"/>
    <w:rsid w:val="00F74CB8"/>
    <w:rsid w:val="00F76C40"/>
    <w:rsid w:val="00F90CC9"/>
    <w:rsid w:val="00F94BD8"/>
    <w:rsid w:val="00FA27C9"/>
    <w:rsid w:val="00FA409F"/>
    <w:rsid w:val="00FB007F"/>
    <w:rsid w:val="00FB0711"/>
    <w:rsid w:val="00FB0F85"/>
    <w:rsid w:val="00FC518A"/>
    <w:rsid w:val="00FD6906"/>
    <w:rsid w:val="00FE055C"/>
    <w:rsid w:val="00FE6F0B"/>
    <w:rsid w:val="00FF29FC"/>
    <w:rsid w:val="00FF2DA3"/>
    <w:rsid w:val="00FF3424"/>
    <w:rsid w:val="00FF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78D6"/>
    <w:pPr>
      <w:suppressAutoHyphens/>
    </w:pPr>
    <w:rPr>
      <w:rFonts w:ascii="Times New Roman" w:eastAsia="Times New Roman" w:hAnsi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9178D6"/>
    <w:rPr>
      <w:color w:val="00008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178D6"/>
    <w:pPr>
      <w:jc w:val="center"/>
    </w:pPr>
    <w:rPr>
      <w:b/>
      <w:sz w:val="32"/>
    </w:rPr>
  </w:style>
  <w:style w:type="character" w:customStyle="1" w:styleId="TitleChar">
    <w:name w:val="Title Char"/>
    <w:link w:val="Title"/>
    <w:uiPriority w:val="10"/>
    <w:rsid w:val="009178D6"/>
    <w:rPr>
      <w:rFonts w:ascii="Times New Roman" w:eastAsia="Times New Roman" w:hAnsi="Times New Roman" w:cs="Times New Roman"/>
      <w:b/>
      <w:sz w:val="32"/>
      <w:szCs w:val="24"/>
      <w:lang w:eastAsia="ar-SA"/>
    </w:rPr>
  </w:style>
  <w:style w:type="paragraph" w:styleId="BodyText">
    <w:name w:val="Body Text"/>
    <w:basedOn w:val="Normal"/>
    <w:link w:val="BodyTextChar"/>
    <w:unhideWhenUsed/>
    <w:rsid w:val="009178D6"/>
    <w:pPr>
      <w:spacing w:after="120" w:line="276" w:lineRule="auto"/>
    </w:pPr>
    <w:rPr>
      <w:rFonts w:ascii="Arial" w:eastAsia="Calibri" w:hAnsi="Arial"/>
      <w:sz w:val="20"/>
      <w:szCs w:val="20"/>
    </w:rPr>
  </w:style>
  <w:style w:type="character" w:customStyle="1" w:styleId="BodyTextChar">
    <w:name w:val="Body Text Char"/>
    <w:link w:val="BodyText"/>
    <w:rsid w:val="009178D6"/>
    <w:rPr>
      <w:rFonts w:ascii="Arial" w:eastAsia="Calibri" w:hAnsi="Arial" w:cs="Times New Roman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78D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178D6"/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apple-converted-space">
    <w:name w:val="apple-converted-space"/>
    <w:basedOn w:val="DefaultParagraphFont"/>
    <w:rsid w:val="00002AAA"/>
  </w:style>
  <w:style w:type="paragraph" w:styleId="ListParagraph">
    <w:name w:val="List Paragraph"/>
    <w:basedOn w:val="Normal"/>
    <w:uiPriority w:val="34"/>
    <w:qFormat/>
    <w:rsid w:val="00C749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3F0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3F0B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013F0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13F0B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TableGrid">
    <w:name w:val="Table Grid"/>
    <w:basedOn w:val="TableNormal"/>
    <w:uiPriority w:val="59"/>
    <w:rsid w:val="00F90C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BA5330"/>
    <w:pPr>
      <w:widowControl w:val="0"/>
      <w:jc w:val="both"/>
    </w:pPr>
    <w:rPr>
      <w:rFonts w:ascii="Batang" w:eastAsia="Batang" w:hAnsi="Batang" w:cs="Batang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78D6"/>
    <w:pPr>
      <w:suppressAutoHyphens/>
    </w:pPr>
    <w:rPr>
      <w:rFonts w:ascii="Times New Roman" w:eastAsia="Times New Roman" w:hAnsi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9178D6"/>
    <w:rPr>
      <w:color w:val="00008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178D6"/>
    <w:pPr>
      <w:jc w:val="center"/>
    </w:pPr>
    <w:rPr>
      <w:b/>
      <w:sz w:val="32"/>
    </w:rPr>
  </w:style>
  <w:style w:type="character" w:customStyle="1" w:styleId="TitleChar">
    <w:name w:val="Title Char"/>
    <w:link w:val="Title"/>
    <w:uiPriority w:val="10"/>
    <w:rsid w:val="009178D6"/>
    <w:rPr>
      <w:rFonts w:ascii="Times New Roman" w:eastAsia="Times New Roman" w:hAnsi="Times New Roman" w:cs="Times New Roman"/>
      <w:b/>
      <w:sz w:val="32"/>
      <w:szCs w:val="24"/>
      <w:lang w:eastAsia="ar-SA"/>
    </w:rPr>
  </w:style>
  <w:style w:type="paragraph" w:styleId="BodyText">
    <w:name w:val="Body Text"/>
    <w:basedOn w:val="Normal"/>
    <w:link w:val="BodyTextChar"/>
    <w:unhideWhenUsed/>
    <w:rsid w:val="009178D6"/>
    <w:pPr>
      <w:spacing w:after="120" w:line="276" w:lineRule="auto"/>
    </w:pPr>
    <w:rPr>
      <w:rFonts w:ascii="Arial" w:eastAsia="Calibri" w:hAnsi="Arial"/>
      <w:sz w:val="20"/>
      <w:szCs w:val="20"/>
    </w:rPr>
  </w:style>
  <w:style w:type="character" w:customStyle="1" w:styleId="BodyTextChar">
    <w:name w:val="Body Text Char"/>
    <w:link w:val="BodyText"/>
    <w:rsid w:val="009178D6"/>
    <w:rPr>
      <w:rFonts w:ascii="Arial" w:eastAsia="Calibri" w:hAnsi="Arial" w:cs="Times New Roman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78D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178D6"/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apple-converted-space">
    <w:name w:val="apple-converted-space"/>
    <w:basedOn w:val="DefaultParagraphFont"/>
    <w:rsid w:val="00002AAA"/>
  </w:style>
  <w:style w:type="paragraph" w:styleId="ListParagraph">
    <w:name w:val="List Paragraph"/>
    <w:basedOn w:val="Normal"/>
    <w:uiPriority w:val="34"/>
    <w:qFormat/>
    <w:rsid w:val="00C749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3F0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3F0B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013F0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13F0B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TableGrid">
    <w:name w:val="Table Grid"/>
    <w:basedOn w:val="TableNormal"/>
    <w:uiPriority w:val="59"/>
    <w:rsid w:val="00F90C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BA5330"/>
    <w:pPr>
      <w:widowControl w:val="0"/>
      <w:jc w:val="both"/>
    </w:pPr>
    <w:rPr>
      <w:rFonts w:ascii="Batang" w:eastAsia="Batang" w:hAnsi="Batang" w:cs="Batang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44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amulyagkaaveti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A3E182-F633-4B29-B7A3-E060FB7EB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Links>
    <vt:vector size="6" baseType="variant">
      <vt:variant>
        <vt:i4>917541</vt:i4>
      </vt:variant>
      <vt:variant>
        <vt:i4>0</vt:i4>
      </vt:variant>
      <vt:variant>
        <vt:i4>0</vt:i4>
      </vt:variant>
      <vt:variant>
        <vt:i4>5</vt:i4>
      </vt:variant>
      <vt:variant>
        <vt:lpwstr>mailto:Amulyagkaaveti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ek</dc:creator>
  <cp:lastModifiedBy>Amulya</cp:lastModifiedBy>
  <cp:revision>46</cp:revision>
  <dcterms:created xsi:type="dcterms:W3CDTF">2015-09-14T18:09:00Z</dcterms:created>
  <dcterms:modified xsi:type="dcterms:W3CDTF">2019-11-27T04:52:00Z</dcterms:modified>
</cp:coreProperties>
</file>